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6.png" ContentType="image/png"/>
  <Override PartName="/word/media/rId108.png" ContentType="image/png"/>
  <Override PartName="/word/media/rId111.png" ContentType="image/png"/>
  <Override PartName="/word/media/rId132.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 genome of THEV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annota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presumably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ntestinal lesions leading to bloody diarrhea, and up to 80% mortality</w:t>
      </w:r>
      <w:r>
        <w:t xml:space="preserve"> </w:t>
      </w:r>
      <w:r>
        <w:t xml:space="preserve">(2, 11–13)</w:t>
      </w:r>
      <w:r>
        <w:t xml:space="preserve">. While the current vaccine strain (a THEV-A called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upressive effect of the vaccine strain, a thorough investigation of the culprit viral genes mediating this phenomenon is essential. However, the transcriptome (splicing and gene expression patterns) of THEV has not been characterized, making an investigation of specific immunosuppressive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AdV gene expression and replication knowledge is based on MAdV studies, which is generalized for all other AdVs</w:t>
      </w:r>
      <w:r>
        <w:t xml:space="preserve"> </w:t>
      </w:r>
      <w:r>
        <w:t xml:space="preserve">(10, 19)</w:t>
      </w:r>
      <w:r>
        <w:t xml:space="preserve">. MAdV transcription is temporally regulated; their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containing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ior study by Aboezz</w:t>
      </w:r>
      <w:r>
        <w:t xml:space="preserve"> </w:t>
      </w:r>
      <w:r>
        <w:rPr>
          <w:i/>
          <w:iCs/>
        </w:rPr>
        <w:t xml:space="preserve">et al</w:t>
      </w:r>
      <w:r>
        <w:t xml:space="preserve">. demonstrated that nearly all THEV transcripts became detectable starting at 4 hours post-infection (hpi), with one replication cycle concluding around 18 hpi</w:t>
      </w:r>
      <w:r>
        <w:t xml:space="preserve"> </w:t>
      </w:r>
      <w:r>
        <w:t xml:space="preserve">(24)</w:t>
      </w:r>
      <w:r>
        <w:t xml:space="preserve">. Consequently, we harvested infected MDTC-RP19 cells (MOI of 100 genome copy numbers/cell) at 4-, 12-, 24-, and 72-hpi to capture all transcripts within a broad time window. Our paired-end RNA sequencing (RNA-seq) experiment generated an average of 107.1 million total reads of 149 bp length per time-point. These reads were concurrent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providing comprehensive coverage and leaving no regions unmapped. The mapped reads to the virus genome increased significantly from a scant 432 reads at 4 hpi to 16.9 million reads at 72 hpi (</w:t>
      </w:r>
      <w:r>
        <w:rPr>
          <w:b/>
          <w:bCs/>
        </w:rPr>
        <w:t xml:space="preserve">Table 1</w:t>
      </w:r>
      <w:r>
        <w:t xml:space="preserve">,</w:t>
      </w:r>
      <w:r>
        <w:t xml:space="preserve"> </w:t>
      </w:r>
      <w:r>
        <w:rPr>
          <w:b/>
          <w:bCs/>
        </w:rPr>
        <w:t xml:space="preserve">Figure 2A</w:t>
      </w:r>
      <w:r>
        <w:t xml:space="preserve">). From these mapped reads, we identified 2,457 unique THEV splice junctions across all time-points, with later time-points exhibiting significantly more sequence reads supporting the splice junctions than earlier time-points. For instance, all 13 unique junctions at 4 hpi had fewer than 10 supporting reads each, averaging only 2.8 reads per junction. In contrast, the 2,374 unique junctions at 72 hpi averaged 898.4 reads per junction, with some junctions reaching as high as 322,677 reads. The marked increase in splice junction and mapping reads to the THEV genome over time indicates an active infection and successful viral replication, which is corroborated by our quantitative PCR (qPCR) assay that quantified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guided by the genomic locations of the previously predicted THEV ORFs. In the consolidated transcriptome, a composite of all non-redundant transcripts across all time points, we identified a total of 29 novel transcripts. We found that a subset of exons in the viral transcripts match som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is subject to meticulous temporal regulation, with each promoter typically generating one or a few pre-mRNAs. These pre-mRNAs undergo alternative splicing to produce a diverse array of mature mRNAs. To assess the temporal activity of each promoter, we utilized StringTie and Ballgown (a tool for statistical analysis of assembled transcriptomes)</w:t>
      </w:r>
      <w:r>
        <w:t xml:space="preserve"> </w:t>
      </w:r>
      <w:r>
        <w:t xml:space="preserve">(26)</w:t>
      </w:r>
      <w:r>
        <w:t xml:space="preserve">. These tools estimated the normalized expression levels of all transcripts at each time point, measured in Fragments Per Kilobase of transcript per Million mapped reads (FPKM) units. At 4 hpi, we counted very few unique splice junctions, reads, and transcripts; hence, this time-point was excluded from this analysis.</w:t>
      </w:r>
    </w:p>
    <w:p>
      <w:pPr>
        <w:pStyle w:val="BodyText"/>
      </w:pPr>
      <w:r>
        <w:t xml:space="preserve">Examining individual mRNAs, TRXPT_21 – from the E2 region – was the most significantly expressed at 12 hpi, constituting 33.58% of the total expression of all transcripts. Transcripts in the E3 and E4 regions also contributed substantial proportions, along with some MLP region transcripts. The later time points were dominated by the MLP region transcripts –- TRXPT_10 and TRXPT_14 were the most abundantly expressed at 24 and 72 hpi, respectively (</w:t>
      </w:r>
      <w:r>
        <w:rPr>
          <w:b/>
          <w:bCs/>
        </w:rPr>
        <w:t xml:space="preserve">Figure 4A</w:t>
      </w:r>
      <w:r>
        <w:t xml:space="preserve">). Our analysis of the FPKM values of transcripts per region/TU revealed a similar pattern: the E2 region was the most abundantly expressed at 12 hpi, after which the MLP region assumed dominance (</w:t>
      </w:r>
      <w:r>
        <w:rPr>
          <w:b/>
          <w:bCs/>
        </w:rPr>
        <w:t xml:space="preserve">Figure 4B</w:t>
      </w:r>
      <w:r>
        <w:t xml:space="preserve">).</w:t>
      </w:r>
    </w:p>
    <w:p>
      <w:pPr>
        <w:pStyle w:val="BodyText"/>
      </w:pPr>
      <w:r>
        <w:t xml:space="preserve">Next, we estimated the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t the 1% threshold, predominantly from early regions (E1, E2, E3, and E4), although the MLTU was the single most predomin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However, here, the MLP-derived junctions unsurprisingly became even more predomin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Finally, we analyzed splice donor and acceptor site nucleotide usage over time to investigate any peculiarities that THEV may exhibit,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In MAdVs, E1 is the first region transcribed post-viral DNA entry into the host cell nucleus, mediated solely by host transcription machinery</w:t>
      </w:r>
      <w:r>
        <w:t xml:space="preserve"> </w:t>
      </w:r>
      <w:r>
        <w:t xml:space="preserve">(18)</w:t>
      </w:r>
      <w:r>
        <w:t xml:space="preserve">. Translated E1 proteins subsequently activate other viral promoters in conjunction with host transcription factors</w:t>
      </w:r>
      <w:r>
        <w:t xml:space="preserve"> </w:t>
      </w:r>
      <w:r>
        <w:t xml:space="preserve">(10)</w:t>
      </w:r>
      <w:r>
        <w:t xml:space="preserve">. Despite subdivision into E1a and E1b units in MAdVs, our THEV data does not reflect this. This region is predicted to encode only two ORFs: ORF1 (sialidase) and Hyd (a hydrophobic product with unknown function) in THEV.</w:t>
      </w:r>
    </w:p>
    <w:p>
      <w:pPr>
        <w:pStyle w:val="BodyText"/>
      </w:pPr>
      <w:r>
        <w:t xml:space="preserve">We identified four novel transcripts in this region, containing 3 unique splice junctions (</w:t>
      </w:r>
      <w:r>
        <w:rPr>
          <w:b/>
          <w:bCs/>
        </w:rPr>
        <w:t xml:space="preserve">Figure 6</w:t>
      </w:r>
      <w:r>
        <w:t xml:space="preserve">), and encoding four distinct novel ORFs in addition to Hyd. All transcripts have coding potential (CP) for the Hyd protein as the 3’-most coding sequence if secondary start codon usage is considered</w:t>
      </w:r>
      <w:r>
        <w:t xml:space="preserve"> </w:t>
      </w:r>
      <w:r>
        <w:t xml:space="preserve">(17, 18)</w:t>
      </w:r>
      <w:r>
        <w:t xml:space="preserve">. Also, all the transcripts have a common transcription termination site (TTS; at position 2325 bp), but TRXPT_1 and TRXPT_2 have an upstream transcription start sites (TSS) to TRXPT_3 and TRXPT_4. Given that E1 mRNAs in MAdVs share a common TTS and TSS, differing only in the internal splicing</w:t>
      </w:r>
      <w:r>
        <w:t xml:space="preserve"> </w:t>
      </w:r>
      <w:r>
        <w:t xml:space="preserve">(18)</w:t>
      </w:r>
      <w:r>
        <w:t xml:space="preserve">, we consider the upstream TSS (position 54 bp) as the actual TSS for all E1 region transcripts. We also identified the canonical polyadenylation signal (PAS; AAUAAA) in the immediate context of the TTS at position 2323 bp (location of the</w:t>
      </w:r>
      <w:r>
        <w:t xml:space="preserve"> </w:t>
      </w:r>
      <w:r>
        <w:t xml:space="preserve">“</w:t>
      </w:r>
      <w:r>
        <w:t xml:space="preserve">U</w:t>
      </w:r>
      <w:r>
        <w:t xml:space="preserve">”</w:t>
      </w:r>
      <w:r>
        <w:t xml:space="preserve"> </w:t>
      </w:r>
      <w:r>
        <w:t xml:space="preserve">in the PAS sequence); see</w:t>
      </w:r>
      <w:r>
        <w:t xml:space="preserve"> </w:t>
      </w:r>
      <w:r>
        <w:rPr>
          <w:b/>
          <w:bCs/>
        </w:rPr>
        <w:t xml:space="preserve">Supplementary Table S2</w:t>
      </w:r>
      <w:r>
        <w:t xml:space="preserve">.</w:t>
      </w:r>
    </w:p>
    <w:p>
      <w:pPr>
        <w:pStyle w:val="BodyText"/>
      </w:pPr>
      <w:r>
        <w:t xml:space="preserve">From the 5’-most start codon (SC), TRXPT_1 encodes a multi-exonic novel 17.9 kDa, 160 residue protein (ORF9). TRXPT_2 encodes a two-exon 66.4 kDa, 597 residue novel protein (ORF10), spanning almost the entire predicted ORF1 and Hyd. The intron of TRXPT_2 excludes the C-terminus of ORF1 (including its stop codon) from ORF10 but the SC of ORF10 is 102 bp upstream and in-frame with the predicted SC of ORF1. TRXPT_3, similar to TRXPT_1 but lacking the second exon, encodes a 13.1 kDa, 115 residue protein (ORF4), previously predicted</w:t>
      </w:r>
      <w:r>
        <w:t xml:space="preserve"> </w:t>
      </w:r>
      <w:r>
        <w:t xml:space="preserve">(27)</w:t>
      </w:r>
      <w:r>
        <w:t xml:space="preserve"> </w:t>
      </w:r>
      <w:r>
        <w:t xml:space="preserve">but excluded in later annotations</w:t>
      </w:r>
      <w:r>
        <w:t xml:space="preserve"> </w:t>
      </w:r>
      <w:r>
        <w:t xml:space="preserve">(1, 12)</w:t>
      </w:r>
      <w:r>
        <w:t xml:space="preserve">. Our data suggest it is genuinely expressed. Lastly, TRXPT_4 encodes a distinct novel 15.9 kDa, 143 residue protein (ORF11).</w:t>
      </w:r>
    </w:p>
    <w:p>
      <w:pPr>
        <w:pStyle w:val="BodyText"/>
      </w:pPr>
      <w:r>
        <w:t xml:space="preserve">The splice junctions of all transcripts in this region, except for TRXPT_4, were validated by cloning of viral cDNA and Sanger sequencing (see</w:t>
      </w:r>
      <w:r>
        <w:t xml:space="preserve"> </w:t>
      </w:r>
      <w:r>
        <w:rPr>
          <w:b/>
          <w:bCs/>
        </w:rPr>
        <w:t xml:space="preserve">Supplementary PCR methods</w:t>
      </w:r>
      <w:r>
        <w:t xml:space="preserve">). During TRXPT_2 validation, ORF1 was found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splicing, with a poly-A tail immediately after the E1 TTS. The 5’-most coding sequence (CDS) of this transcript (TRXPT_2B) encodes ORF1. However, TRXPT_2B has an upstream and in-frame SC to the predicted SC of ORF1, suggesting that the predicted ORF1 CDS is truncated – the expressed ORF1 (eORF1) shares the same SC as ORF10, but has a unique stop codon (STC). See</w:t>
      </w:r>
      <w:r>
        <w:t xml:space="preserve"> </w:t>
      </w:r>
      <w:r>
        <w:rPr>
          <w:b/>
          <w:bCs/>
        </w:rPr>
        <w:t xml:space="preserve">Supplementary Table S3</w:t>
      </w:r>
      <w:r>
        <w:t xml:space="preserve"> </w:t>
      </w:r>
      <w:r>
        <w:t xml:space="preserve">for all transcripts and their encoded proteins.</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are known</w:t>
      </w:r>
      <w:r>
        <w:t xml:space="preserve"> </w:t>
      </w:r>
      <w:r>
        <w:t xml:space="preserve">(17)</w:t>
      </w:r>
      <w:r>
        <w:t xml:space="preserve">, we discovered only a single TSS (E2 TSS; 18,751 bp) for both E2A and E2B transcripts in THEV. However, similar to MAdVs, E2A and E2B transcripts have distinct TTSs, with E2B transcripts sharing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in our data matches the predicted splice junction but includes an additional non-coding exon at the 5’-end (E2-5’UTR). Thus, TRXPT_21 is a three-exon transcript encoding DBP (380 residues, 43.3 kDa) precisely. TRXPT_21 was also corroborated in a 3’ RACE experiment. Additionally, from the 3’ RACE data, we found a splice variant of TRXPT_21 which retains the second intron, leading to a 2-exon transcript (TRXPT_21B). Although longer, TRXPT_21B encodes a truncated isoform of DBP (tDBP; a 346 residue, 39.3 kDa product) using a downstream in-frame SC but the same STC as DBP. Both TRXPT_21 and TRXPT_21B share a common TTS, seen in our 3’ RACE data, located 39 bp downstream of the CDS in an adenine/thymine (A/T)-rich sequence followed by the poly-A tail sequence, suggesting this position (16,934 bp) as the true E2A TTS. There are two canonical PASs (AAUAAA; 16,964 and 16950 bp) immediately after the CDS any of which can serve as the PAS without affecting the encoded proteins (</w:t>
      </w:r>
      <w:r>
        <w:rPr>
          <w:b/>
          <w:bCs/>
        </w:rPr>
        <w:t xml:space="preserve">Supplementary Table S2</w:t>
      </w:r>
      <w:r>
        <w:t xml:space="preserve">).</w:t>
      </w:r>
    </w:p>
    <w:p>
      <w:pPr>
        <w:pStyle w:val="BodyText"/>
      </w:pPr>
      <w:r>
        <w:t xml:space="preserve">The E2B region transcripts also start with the E2-5’UTR but extend downstream to reach the TTS at 2334 bp in the IM region, which is in the immediate context of a canonical PAS (position 2333 bp) where polyadenylation likely occurs. The E2B transcripts, TRXPT_6 and TRXPT_7, are almost identical except for an extra splice junction at the 3’-end of TRXPT_6 (</w:t>
      </w:r>
      <w:r>
        <w:rPr>
          <w:b/>
          <w:bCs/>
        </w:rPr>
        <w:t xml:space="preserve">Figure 7</w:t>
      </w:r>
      <w:r>
        <w:t xml:space="preserve">). TRXPT_7 has the CP for both classical proteins (pTP and Ad-pol) encoded in this region, with the pTP ORF predicted to be spliced from two exons. The predicted splice junction of pTP is corroborated by our data but the full transcript is markedly longer than the predicted ORF, although, the encoded product (pTP) remains unchanged. Ad-pol (polymerase) is encoded downstream of pTP with secondary SC (secSC) usage. The CP of TRXPT_6 slightly differs from TRXPT_7 because a new STC resulting from the extra splice site forms a minimal truncation of the Ad-pol encoded from its secSC.</w:t>
      </w:r>
    </w:p>
    <w:p>
      <w:pPr>
        <w:pStyle w:val="BodyText"/>
      </w:pPr>
      <w:r>
        <w:t xml:space="preserve">While both TRXPT_6 and TRXPT_7 have the CP for Ad-pol with secSC usage, in all AdVs studied, the two proteins (pTP and Ad-pol) are encoded by separate mRNAs with identical first three 5’ exons and TTS, but different splice junctions to the terminal coding exons. Hence, we checked for a longer splice junction between the third and fourth (terminal) exons of TRXPT_7 with our junction validation method (targeted PCR, cloning, and Sanger sequencing). We discovered a unique splice junction (10,981-7062 bp) not present in our RNA-seq data. If initiated from the E2 TSS and terminated at the E2B TTS, this transcript (TRXPT_31) would encode Ad-pol in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the E2B region and shares a TTS with E2B transcripts</w:t>
      </w:r>
      <w:r>
        <w:t xml:space="preserve"> </w:t>
      </w:r>
      <w:r>
        <w:t xml:space="preserve">(17, 18)</w:t>
      </w:r>
      <w:r>
        <w:t xml:space="preserve">. TRXPT_5 is a two-exon transcript with a non-coding first exon, except the last 2 nucleotides, which connect with the first nucleotide of the second exon to form the 5’-most SC. This new SC is four codons upstream and in-frame of the predicted IVa2 SC. Beside the four additional N-terminus residues, the protein sequence is unchanged.</w:t>
      </w:r>
    </w:p>
    <w:p>
      <w:pPr>
        <w:pStyle w:val="BodyText"/>
      </w:pPr>
      <w:r>
        <w:rPr>
          <w:b/>
          <w:bCs/>
        </w:rPr>
        <w:t xml:space="preserve">Early Region 3 (E3) transcripts</w:t>
      </w:r>
      <w:r>
        <w:br/>
      </w:r>
      <w:r>
        <w:t xml:space="preserve">The E3 region, nested within the MLTU, encodes proteins that modulate and evade host immune defenses. In MAdVs, this region contains seven ORFs expressed from multiple transcripts sharing the same TSS (from the E3 promoter) but having different TTSs</w:t>
      </w:r>
      <w:r>
        <w:t xml:space="preserve"> </w:t>
      </w:r>
      <w:r>
        <w:t xml:space="preserve">(10, 17, 18)</w:t>
      </w:r>
      <w:r>
        <w:t xml:space="preserve">. However, some E3 transcripts use the TSS of the MLP. Due to sharing the same TSS, in MAdVs, secSC usage is heavily relied on for gene expression in this region as utilizing only the first SC cannot produce the downstream transcripts in this TU. The 12.5K ORF and transcripts using the MLP TSS are exceptions</w:t>
      </w:r>
      <w:r>
        <w:t xml:space="preserve"> </w:t>
      </w:r>
      <w:r>
        <w:t xml:space="preserve">(17)</w:t>
      </w:r>
      <w:r>
        <w:t xml:space="preserve">.</w:t>
      </w:r>
    </w:p>
    <w:p>
      <w:pPr>
        <w:pStyle w:val="BodyText"/>
      </w:pPr>
      <w:r>
        <w:t xml:space="preserve">In THEV, only one ORF (E3) was predicted in this region. However, as the E3 TU is nested in the MLTU, transcripts from the L4 promoter (100K, 22K, 33K, and pVIII) overlap the E3 region transcripts entirely and share similar TSS and TTS locations (</w:t>
      </w:r>
      <w:r>
        <w:rPr>
          <w:b/>
          <w:bCs/>
        </w:rPr>
        <w:t xml:space="preserve">Figure 8</w:t>
      </w:r>
      <w:r>
        <w:t xml:space="preserve">). Therefore, we have categorized these two groups together as E3 transcripts.</w:t>
      </w:r>
    </w:p>
    <w:p>
      <w:pPr>
        <w:pStyle w:val="BodyText"/>
      </w:pPr>
      <w:r>
        <w:t xml:space="preserve">We identified seven novel transcripts (TRXPT_22, TRXPT_23, TRXPT_24, TRXPT_25, TRXPT_26, TRXPT_27, TRXPT_29) from our RNA-seq data, all originating from two distinct TSSs. We consider the first TSS (position 18,230 bp) as corresponding to the L4 promoter (L4P) and the other at 18,727 bp as corresponding to the E3 promoter (E3P). We also identified the canonical or other known PASs</w:t>
      </w:r>
      <w:r>
        <w:t xml:space="preserve"> </w:t>
      </w:r>
      <w:r>
        <w:t xml:space="preserve">(28)</w:t>
      </w:r>
      <w:r>
        <w:t xml:space="preserve"> </w:t>
      </w:r>
      <w:r>
        <w:t xml:space="preserve">near the TTS of the transcripts (see</w:t>
      </w:r>
      <w:r>
        <w:t xml:space="preserve"> </w:t>
      </w:r>
      <w:r>
        <w:rPr>
          <w:b/>
          <w:bCs/>
        </w:rPr>
        <w:t xml:space="preserve">Supplementary Table S2</w:t>
      </w:r>
      <w:r>
        <w:t xml:space="preserve">). These E3 transcripts collectively have the CP for several predicted THEV ORFs: 100K, 22K, 33K, pVIII, and E3, as well as Fiber (IV) and ORF7 of the MLTU (see</w:t>
      </w:r>
      <w:r>
        <w:t xml:space="preserve"> </w:t>
      </w:r>
      <w:r>
        <w:rPr>
          <w:b/>
          <w:bCs/>
        </w:rPr>
        <w:t xml:space="preserve">Supplementary Table S3</w:t>
      </w:r>
      <w:r>
        <w:t xml:space="preserve">). However, some of these CDSs differ from the predictions due to either unknown exons or the presence of an in-frame upstream SC. For instance, we discovered that 33K, predicted to be spliced from two exons, is actually a significantly longer four-exon ORF (e33K; 19.8 kDa, 171 residues) encoded on TRXPT_24. Its first two exons were unknown but the last two match the predicted exons and the CDS is in-frame, albeit the first 20 bp of the predicted 33K (including the SC) is spliced out as part of the second intron of TRXPT_24. TRXPT_24 also has the CP for pVIII and E3 if we consider downstream SC usage. However, we found an upstream in-frame SC for the predicted E3; thus, this longer version of E3 (eE3) is likely the genuinely expressed ORF. TRXPT_29, the shortest transcript in this TU, encodes a novel 73 residue protein (8.3KI) across its two exons using the SC of e33K with a unique STC. TRXPT_23, spliced identically as TRXPT_29, also encodes 8.3KI from its first SC. Similarly, TRXPT_22 encodes a 73 residue novel protein (8.3KII) from its first SC that shares over 80% similarity with 8.3KI, but they differ at the C-terminus. Considering downstream SC usage, both TRXPT_22 and TRXPT_23 can encode pVIII and eE3 in that order, but TRXPT_23 being longer, also has the CP for the Fiber ORF.</w:t>
      </w:r>
    </w:p>
    <w:p>
      <w:pPr>
        <w:pStyle w:val="BodyText"/>
      </w:pPr>
      <w:r>
        <w:t xml:space="preserve">As the splice junctions of TRXPT_22, TRXPT_23, TRXPT_24, and TRXPT_29 share the same genomic space, their validation was done with a single primer pair, and they were differentiated from each other by cloning the cDNA and Sanger sequencing (</w:t>
      </w:r>
      <w:r>
        <w:rPr>
          <w:b/>
          <w:bCs/>
        </w:rPr>
        <w:t xml:space="preserve">Supplementary PCR methods</w:t>
      </w:r>
      <w:r>
        <w:t xml:space="preserve">). In addition to corroborating the splice junctions for the aforementioned transcripts, the Sanger sequencing results also showed a distinct splice variant undetected in our RNA-seq transcriptome. This was a three-exon transcript (TRXPT_30) with identical first and last exons as TRXPT_23, but also contained the second exon of TRXPT_24 (</w:t>
      </w:r>
      <w:r>
        <w:rPr>
          <w:b/>
          <w:bCs/>
        </w:rPr>
        <w:t xml:space="preserve">Figure 8</w:t>
      </w:r>
      <w:r>
        <w:t xml:space="preserve">). TRXPT_30 encodes a novel 140 residue, 15.7kDa protein (e22K), spanning all three exons. Interestingly, the last 81 C-terminus residues of e22K are identical to 22K (89 residues), a single-exon ORF predicted to use the same SC as 33K. Just as seen for 33K, the first 20 bp of 22K is intronic, excluding the first 7 residues of 22K from e22K. We consider e22K as a long variant of the predicted 22K ORF. Assuming TRXPT_30 shares the same TSS and TTS as TRXPT_23, it would also have the downstream CP of TRXPT_23.</w:t>
      </w:r>
    </w:p>
    <w:p>
      <w:pPr>
        <w:pStyle w:val="BodyText"/>
      </w:pPr>
      <w:r>
        <w:t xml:space="preserve">TRXPT_25, the largest transcript in the TU, is a two-exon transcript, encoding a novel protein (t100K; 543 residues), which is a shorter isoform of the predicted 100K ORF. secSC usage on this transcript yields the predicted 22K ORF. It also has the CP for pVIII and eE3 downstream. Furthermore, during the validation of the TRXPT_25 splice junction using primers that span its junction (18,350-18,717 bp), we noticed a DNA band corresponding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We assume that this transcript (TRXPT_25B) shares the same TSS and TTS as TRXPT_25.</w:t>
      </w:r>
    </w:p>
    <w:p>
      <w:pPr>
        <w:pStyle w:val="BodyText"/>
      </w:pPr>
      <w:r>
        <w:t xml:space="preserve">Lastly, TRXPT_26 and TRXPT_27, both originate from the E3P but have distinct TTSs. TRXPT_26 encodes pVIII as the 5’-most ORF and has the CP for eE3 and Fiber in that order. TRXPT_27, a two-exon transcript, encodes Fiber as the 5’-most ORF, and ORF7 downstream with secSC usage. TRXPT_13 is an L4P transcript that uses the MLP TSS; it is discussed under the MLTU transcripts.</w:t>
      </w:r>
    </w:p>
    <w:p>
      <w:pPr>
        <w:pStyle w:val="BodyText"/>
      </w:pPr>
      <w:r>
        <w:rPr>
          <w:b/>
          <w:bCs/>
        </w:rPr>
        <w:t xml:space="preserve">Early Region 4 (E4) transcripts</w:t>
      </w:r>
      <w:r>
        <w:t xml:space="preserve"> </w:t>
      </w:r>
      <w:r>
        <w:t xml:space="preserve">This TU is found at the 3’-end of the genome and expressed on the anti-sense strand. Based on nucleotide position, ORF7 and ORF8 were predicted in this region</w:t>
      </w:r>
      <w:r>
        <w:t xml:space="preserve"> </w:t>
      </w:r>
      <w:r>
        <w:t xml:space="preserve">(1)</w:t>
      </w:r>
      <w:r>
        <w:t xml:space="preserve">; however, as ORF7 is neither on the anti-sense strand nor transcribed from a promoter in the E4 region; hence, we only classify ORF8 in this TU. This is corroborated by our RNA-seq data, showing only one transcript in this region on the anti-sense strand (</w:t>
      </w:r>
      <w:r>
        <w:rPr>
          <w:b/>
          <w:bCs/>
        </w:rPr>
        <w:t xml:space="preserve">Figure 9</w:t>
      </w:r>
      <w:r>
        <w:t xml:space="preserve">). The transcript (TRXPT_28) spans 25192-26247 bp and is spliced at 25701-26055 bp, forming a two-exon transcript. The second exon fully matches the predicted ORF8 with 12 extra base pairs at the 3’-end. However, we identified a SC 192 bp upstream of the predicted SC in the first exon from which an in-frame protein is encoded. We consider this longer isoform (eORF8 – 26.4 kDa, 229 residues) as the genuinely expressed ORF. We also identified a canonical PAS 11 bp upstream of TTS (</w:t>
      </w:r>
      <w:r>
        <w:rPr>
          <w:b/>
          <w:bCs/>
        </w:rPr>
        <w:t xml:space="preserve">Supplementary Table S2</w:t>
      </w:r>
      <w:r>
        <w:t xml:space="preserve">).</w:t>
      </w:r>
    </w:p>
    <w:p>
      <w:pPr>
        <w:pStyle w:val="BodyText"/>
      </w:pPr>
      <w:r>
        <w:rPr>
          <w:b/>
          <w:bCs/>
        </w:rPr>
        <w:t xml:space="preserve">Major Late Transcription Unit (MLTU) or MLP Region transcripts</w:t>
      </w:r>
      <w:r>
        <w:br/>
      </w:r>
      <w:r>
        <w:t xml:space="preserve">The MLTU transcripts, dominant in the late phase of the AdV infectious cycle, are produced by alternative polyadenylation and splicing of a primary transcript and grouped into five transcript classes (L1-L5). About 13 out of the 23 predicted ORFs in THEV fall within this TU, some of which we have categorized under the E3 TU instead. Our RNA-seq data revealed 12 transcripts (TRXPT_8, TRXPT_9, TRXPT_10, TRXPT_11, TRXPT_12, TRXPT_13, TRXPT_14, TRXPT_16, TRXPT_17, TRXPT_18, TRXPT_19, TRXPT_20) in this TU, most of which have the 5’ TPL sequence as in all AdVs. However, three transcripts (TRXPT_16, TRXPT_17, TRXPT_18) use a different leader sequence (sTPL), where a different first exon is used instead of the first TPL exon, and TRXPT_20 uses only the third TPL exon (TPL3); see</w:t>
      </w:r>
      <w:r>
        <w:t xml:space="preserve"> </w:t>
      </w:r>
      <w:r>
        <w:rPr>
          <w:b/>
          <w:bCs/>
        </w:rPr>
        <w:t xml:space="preserve">Figure 10</w:t>
      </w:r>
      <w:r>
        <w:t xml:space="preserve">.</w:t>
      </w:r>
    </w:p>
    <w:p>
      <w:pPr>
        <w:pStyle w:val="BodyText"/>
      </w:pPr>
      <w:r>
        <w:t xml:space="preserve">We identified five TTSs (10,549, 12,709, 16,870, 22,116, 25,168 bp) in this TU, which we consider as corresponding to the five late mRNA classes (L1-L5), respectively. L1 mRNAs include TRXPT_8, encoding the 52K ORF as predicted. L2 mRNAs include TRXPT_16, TRXPT_17, and TRXPT_18, all containing the sTPL with their respective coding exons. They encode pIIIa, III (penton), and pVII, respectively. The L3 mRNAs, TRXPT_14 and TRXPT_20, both encode the hexon (II) ORF but hexon is the only ORF encoded on TRXPT_14, whereas TRXPT_20 encodes pX (pre-Mu), pVI, and hexon in that order. L4 mRNAs, TRXPT_9, TRXPT_10, TRXPT_11, and TRXPT_13 are the largest transcripts in the transcriptome and encode several similar late proteins. TRXPT_9 and TRXPT_10 are very similar but not identical. The last exon of TRXPT_9 seems to be truncated and likely shares the same TTS as TRXPT_10. They both encode pVII as the 5’-most ORF and also have the CP for pX, pVI, hexon, a longer variant of protease (eProt) from an upstream in-frame SC, and ORF12 (a novel 120 residue protein). Additionally they have the CP for pVIII and eE3. TRXPT_11 encodes hexon as its 5’-most ORF and also has the CP for eProt, ORF12, e33K, pVIII and eE3. Typically, MLTU transcript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sage or ribosome shunting described in other AdVs for their translation</w:t>
      </w:r>
      <w:r>
        <w:t xml:space="preserve"> </w:t>
      </w:r>
      <w:r>
        <w:t xml:space="preserve">(17, 29)</w:t>
      </w:r>
      <w:r>
        <w:t xml:space="preserve">. TRXPT_13, an E3 ORF utilizing the MLP TSS, encodes the classical L4P genes, pVIII and eE3. Lastly, the L5 class transcript, TRXPT_12, encodes Fiber as its 5’-most ORF but also has the CP for ORF7. Interestingly, the CP of TRXPT_12 and TRXPT_27 of the E3 TU are identical but are initiated from different TSS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studying the smaller, compact viral transcriptomes remains unintuitively challenging, as the transcripts typically have significant overlaps due to genome economization. AdV transcriptomes escalate the difficulty due to the wide array of mRNAs produced via very complex alternative splicing and polyadenylation, all initiated from relatively few promoters. Standard RNA-seq analysis programs, not primarily designed for such compact, gene-dense, and complex transcriptomes, further compound this challenge. Furthermore, in our case, no prior transcriptomic studies for THEV exist. Our approach combines standard RNA-seq analysis programs with custom analyses and experimentally validating all splice junctions with independent methods. The transcript map for THEV produced from our analysis is strikingly similar to that of the MAdVs.</w:t>
      </w:r>
    </w:p>
    <w:p>
      <w:pPr>
        <w:pStyle w:val="BodyText"/>
      </w:pPr>
      <w:r>
        <w:t xml:space="preserve">Our work provides the first insights into THEV splicing, revealing 34 transcripts grouped into five transcription units (TUs). The general temporal gene expression regulation observed in MAdVs, with early regions peaking at earlier time points followed by MLTU predominance at later time points, seems to also apply to THEV. An unexpected observation is that the pileup of mapped reads to THEV seems consistently skewed over similar regions of the genome at all time points. Given the temporal regulation of AdVs gene expression, we anticipated distinct differences in read pileups over the genome at different time points, indicating the different stages of infection. This probably due to the infection not being well-synchronized, leading to transcripts overlapping the time points. Further research is required to determine the precise temporal regulation of THEV.</w:t>
      </w:r>
    </w:p>
    <w:p>
      <w:pPr>
        <w:pStyle w:val="BodyText"/>
      </w:pPr>
      <w:r>
        <w:t xml:space="preserve">Short read deep sequencing effectively reconstructs full AdV mRNA structures, particularly mapping splice sites</w:t>
      </w:r>
      <w:r>
        <w:t xml:space="preserve"> </w:t>
      </w:r>
      <w:r>
        <w:t xml:space="preserve">(18)</w:t>
      </w:r>
      <w:r>
        <w:t xml:space="preserve">. However, the substantial overlapping nature of AdV mRNAs and fragmentation during library preparation make it challenging to map the exact TSS, TTS, and PASs of assembled transcripts. Also, transcripts with significant overlaps may be assembled as a single, longer mRNA, since the short reads alone do not provide enough context for the transcript assembler (StringTie) to distinguish them. Our results show transcripts in the same TU initiating or terminating in similar areas, but not at the exact same position. We consider the most upstream TSS or most downstream TTS for for the transcripts involved but we present them unchanged in all the figures shown (see</w:t>
      </w:r>
      <w:r>
        <w:t xml:space="preserve"> </w:t>
      </w:r>
      <w:r>
        <w:rPr>
          <w:b/>
          <w:bCs/>
        </w:rPr>
        <w:t xml:space="preserve">Supplementary Table S2</w:t>
      </w:r>
      <w:r>
        <w:t xml:space="preserve">). Also, comparing our results to the better-studied MAdV transcriptomes, we believe some long transcripts in the MLTU (TRXPT_9, TRXPT_10, and TRXPT_11) are likely due to fusing some E3 transcripts to the terminal exons of the MLTU transcripts by StringTie, making them significantly longer. These mRNAs have unusually many exons and their last few exons are identical to some E3 mRNAs. Future studies using long read sequencing technologies will provide more precise mapping of the TSS and TTS and clarify the structures of the long MLTU transcripts.</w:t>
      </w:r>
    </w:p>
    <w:p>
      <w:pPr>
        <w:pStyle w:val="BodyText"/>
      </w:pPr>
      <w:r>
        <w:t xml:space="preserve">While most predicted ORFs are encoded by the spliced transcripts, we found some that seem to be truncated predictions, as either an upstream in-frame SC or unknown upstream exons were found. Other ORFs were identified that were either shorter or longer isoforms of some predicted ORF. We also found several novel unpredicted ORFs (</w:t>
      </w:r>
      <w:r>
        <w:rPr>
          <w:b/>
          <w:bCs/>
        </w:rPr>
        <w:t xml:space="preserve">Supplementary Table S3</w:t>
      </w:r>
      <w:r>
        <w:t xml:space="preserve">). On this basis, we anticipate that further studies will likely reveal more unpredicted novel ORFs or new variants of predicted ORFs. Furthermore, it is not unreasonable to presume that several splice variants will likely be found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w:t>
      </w:r>
    </w:p>
    <w:p>
      <w:pPr>
        <w:pStyle w:val="BodyText"/>
      </w:pPr>
      <w:r>
        <w:t xml:space="preserve">Eukaryotic mRNAs are typically functionally monocistronic, with the 5’-most AUG determining the translation reading frame. However, AdV mRNAs, which span more than one ORF, are functionally polycistronic, employing non-standard mechanisms of translation initiation such as secSC usage and ribosome shunting</w:t>
      </w:r>
      <w:r>
        <w:t xml:space="preserve"> </w:t>
      </w:r>
      <w:r>
        <w:t xml:space="preserve">(10, 22)</w:t>
      </w:r>
      <w:r>
        <w:t xml:space="preserve">. AdVs use secondary AUGs as initiation codons for most E1b proteins and some E3 proteins. In fact, recent studies show that secSC usage is found transcriptome-wide. This is thought to occur because translation initiation at the first SC is inefficient, allowing downstream SCs to be employed</w:t>
      </w:r>
      <w:r>
        <w:t xml:space="preserve"> </w:t>
      </w:r>
      <w:r>
        <w:t xml:space="preserve">(17)</w:t>
      </w:r>
      <w:r>
        <w:t xml:space="preserve">. Ribosomal shunting or jumping mechanism is utilized for MLTU transcripts that have the TPL. This mechanism allows the ribosome to translocate to a downstream AUG, under the direction of the shunting elements in the TPL, even if a start codon in a good Kozak sequence context is bypassed. Thus, predicting the protein(s) expressed from an AdV mRNA is uncertain as any one of the AUGs may be selected</w:t>
      </w:r>
      <w:r>
        <w:t xml:space="preserve"> </w:t>
      </w:r>
      <w:r>
        <w:t xml:space="preserve">(10, 22)</w:t>
      </w:r>
      <w:r>
        <w:t xml:space="preserve">. Almost all the THEV transcripts in our data have the CP for several ORFs, some spanning as many as six ORFs. This supports the usage of these special ribosome initiation mechanisms as several predicted and novel ORFs found on mRNA in our data could not be translated using only the typical ribosome scanning mechanism. Interestingly, several distinct THEV mRNAs have identical CPs. This is also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AdV alternative splicing undergoes a regulated temporal shift in splice site usage, previously thought to be limited to certain TUs. However, recent studies suggest that AdVs routinely produce different combinations of splice acceptor–donor pairs across all TUs</w:t>
      </w:r>
      <w:r>
        <w:t xml:space="preserve"> </w:t>
      </w:r>
      <w:r>
        <w:t xml:space="preserve">(10, 17, 22, 30)</w:t>
      </w:r>
      <w:r>
        <w:t xml:space="preserve">. The details of this phenomenon have been best studied for the E1A and L1 units. AdVs modulate the activities of the splicing factor U2AF and the cellular SR family of splicing factors (reviewed here</w:t>
      </w:r>
      <w:r>
        <w:t xml:space="preserve"> </w:t>
      </w:r>
      <w:r>
        <w:t xml:space="preserve">(30)</w:t>
      </w:r>
      <w:r>
        <w:t xml:space="preserve">), and encode several proteins that influence the RNA splice site used. This phenomenon appears to occur in the THEV transcriptome, as the stringency of splice acceptor-donor pairs selected decreases from the onset of the late phase (</w:t>
      </w:r>
      <w:r>
        <w:rPr>
          <w:b/>
          <w:bCs/>
        </w:rPr>
        <w:t xml:space="preserve">Figure 5</w:t>
      </w:r>
      <w:r>
        <w:t xml:space="preserve">). Recent studies show that a virtually unlimited number of combinatorial alternative splicing events occur in an AdV lytic infection, resulting in a variety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confering an evolutionary advantage</w:t>
      </w:r>
      <w:r>
        <w:t xml:space="preserve"> </w:t>
      </w:r>
      <w:r>
        <w:t xml:space="preserve">(17, 22)</w:t>
      </w:r>
      <w:r>
        <w:t xml:space="preserve">.</w:t>
      </w:r>
    </w:p>
    <w:p>
      <w:pPr>
        <w:pStyle w:val="BodyText"/>
      </w:pPr>
      <w:r>
        <w:t xml:space="preserve">In summary, the THEV transcriptome bears remarkable similarity to the better-studied MAdVs. The transcriptome is organized into five TUs, with temporal regulation divided into early and late genes, and a broad repertoire of transcripts are produced via virtually unlimited alternative splicing. However, the THEV transcriptome appears less sophisticated (i.e, it encodes fewer genes) than MAdVs, primarily because the MAdV genomes are close to twice as long as that of THEV. The lack of subdivision of the E1 region into E1a and E1b is one of the most obvious examples. Also, the MAdV E4 region encodes several proteins unlike in THEV where only one transcript encoding one protein was found. The complexity of the MLTU leader sequences is another example. While the majority of the THEV MLTU transcripts begin with the TPL just like MAdVs with a small subset using a variant leader sequence (sTPL), significantly more diverse 5’-UTRs are employed for MAdV MLTU transcripts. Namely, the TPL, the so-called x, y, and z leaders, and the i-leader are 5’ leaders utilized by MAdV MLTU mRNAs. The absence of these non-TPL leaders in our data could mean that the 5’-UTR diversity of THEV’s MLTU mRNAs is more limited due to its smaller genome size or future studies using long read sequencing technologies could uncover more variety not seen in our resul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2)</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3)</w:t>
      </w:r>
      <w:r>
        <w:t xml:space="preserve">, a popular workflow management system to drive the pipeline. Briefly, sequencing reads were trimmed with the Trim-galore - version 0.6.6</w:t>
      </w:r>
      <w:r>
        <w:t xml:space="preserve"> </w:t>
      </w:r>
      <w:r>
        <w:t xml:space="preserve">(34)</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 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4" w:name="references"/>
    <w:p>
      <w:pPr>
        <w:pStyle w:val="Heading2"/>
      </w:pPr>
      <w:r>
        <w:t xml:space="preserve">REFERENCES</w:t>
      </w:r>
    </w:p>
    <w:p>
      <w:pPr>
        <w:pStyle w:val="FirstParagraph"/>
      </w:pPr>
    </w:p>
    <w:bookmarkStart w:id="103"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Beaudoing2000"/>
    <w:p>
      <w:pPr>
        <w:pStyle w:val="Bibliography"/>
      </w:pPr>
      <w:r>
        <w:t xml:space="preserve">28.</w:t>
      </w:r>
      <w:r>
        <w:t xml:space="preserve"> </w:t>
      </w:r>
      <w:r>
        <w:t xml:space="preserve">	</w:t>
      </w:r>
      <w:r>
        <w:t xml:space="preserve">Beaudoing E, Freier S, Wyatt JR, Claverie J-M, Gautheret D. 2000.</w:t>
      </w:r>
      <w:r>
        <w:t xml:space="preserve"> </w:t>
      </w:r>
      <w:hyperlink r:id="rId89">
        <w:r>
          <w:rPr>
            <w:rStyle w:val="Hyperlink"/>
          </w:rPr>
          <w:t xml:space="preserve">Patterns of variant polyadenylation signal usage in human genes</w:t>
        </w:r>
      </w:hyperlink>
      <w:r>
        <w:t xml:space="preserve">. Genome Research 10:1001–1010.</w:t>
      </w:r>
    </w:p>
    <w:bookmarkEnd w:id="90"/>
    <w:bookmarkStart w:id="92" w:name="ref-Yueh1996"/>
    <w:p>
      <w:pPr>
        <w:pStyle w:val="Bibliography"/>
      </w:pPr>
      <w:r>
        <w:t xml:space="preserve">29.</w:t>
      </w:r>
      <w:r>
        <w:t xml:space="preserve"> </w:t>
      </w:r>
      <w:r>
        <w:t xml:space="preserve">	</w:t>
      </w:r>
      <w:r>
        <w:t xml:space="preserve">Yueh A, Schneider RJ. 1996.</w:t>
      </w:r>
      <w:r>
        <w:t xml:space="preserve"> </w:t>
      </w:r>
      <w:hyperlink r:id="rId91">
        <w:r>
          <w:rPr>
            <w:rStyle w:val="Hyperlink"/>
          </w:rPr>
          <w:t xml:space="preserve">Selective translation initiation by ribosome jumping in adenovirus-infected and heat-shocked cells.</w:t>
        </w:r>
      </w:hyperlink>
      <w:r>
        <w:t xml:space="preserve"> Genes &amp;amp; Development 10:1557–1567.</w:t>
      </w:r>
    </w:p>
    <w:bookmarkEnd w:id="92"/>
    <w:bookmarkStart w:id="94" w:name="ref-Akusjarvi2008"/>
    <w:p>
      <w:pPr>
        <w:pStyle w:val="Bibliography"/>
      </w:pPr>
      <w:r>
        <w:t xml:space="preserve">30.</w:t>
      </w:r>
      <w:r>
        <w:t xml:space="preserve"> </w:t>
      </w:r>
      <w:r>
        <w:t xml:space="preserve">	</w:t>
      </w:r>
      <w:r>
        <w:t xml:space="preserve">Akusjarvi G. 2008.</w:t>
      </w:r>
      <w:r>
        <w:t xml:space="preserve"> </w:t>
      </w:r>
      <w:hyperlink r:id="rId93">
        <w:r>
          <w:rPr>
            <w:rStyle w:val="Hyperlink"/>
          </w:rPr>
          <w:t xml:space="preserve">Temporal regulation of adenovirus major late alternative RNA splicing</w:t>
        </w:r>
      </w:hyperlink>
      <w:r>
        <w:t xml:space="preserve">. Frontiers in Bioscience Volume:5006.</w:t>
      </w:r>
    </w:p>
    <w:bookmarkEnd w:id="94"/>
    <w:bookmarkStart w:id="96"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Green2019"/>
    <w:p>
      <w:pPr>
        <w:pStyle w:val="Bibliography"/>
      </w:pPr>
      <w:r>
        <w:t xml:space="preserve">32.</w:t>
      </w:r>
      <w:r>
        <w:t xml:space="preserve"> </w:t>
      </w:r>
      <w:r>
        <w:t xml:space="preserve">	</w:t>
      </w:r>
      <w:r>
        <w:t xml:space="preserve">Green MR, Sambrook J. 2019.</w:t>
      </w:r>
      <w:r>
        <w:t xml:space="preserve"> </w:t>
      </w:r>
      <w:hyperlink r:id="rId97">
        <w:r>
          <w:rPr>
            <w:rStyle w:val="Hyperlink"/>
          </w:rPr>
          <w:t xml:space="preserve">Rapid amplification of sequences from the 3’ ends of mRNAs: 3’-RACE</w:t>
        </w:r>
      </w:hyperlink>
      <w:r>
        <w:t xml:space="preserve">. Cold Spring Harbor Protocols 2019:pdb.prot095216.</w:t>
      </w:r>
    </w:p>
    <w:bookmarkEnd w:id="98"/>
    <w:bookmarkStart w:id="100" w:name="ref-Snakemake2021"/>
    <w:p>
      <w:pPr>
        <w:pStyle w:val="Bibliography"/>
      </w:pPr>
      <w:r>
        <w:t xml:space="preserve">3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9">
        <w:r>
          <w:rPr>
            <w:rStyle w:val="Hyperlink"/>
          </w:rPr>
          <w:t xml:space="preserve">Sustainable data analysis with snakemake</w:t>
        </w:r>
      </w:hyperlink>
      <w:r>
        <w:t xml:space="preserve">. F1000Research 10:33.</w:t>
      </w:r>
    </w:p>
    <w:bookmarkEnd w:id="100"/>
    <w:bookmarkStart w:id="102" w:name="ref-TrimGalore"/>
    <w:p>
      <w:pPr>
        <w:pStyle w:val="Bibliography"/>
      </w:pPr>
      <w:r>
        <w:t xml:space="preserve">34.</w:t>
      </w:r>
      <w:r>
        <w:t xml:space="preserve"> </w:t>
      </w:r>
      <w:r>
        <w:t xml:space="preserve">	</w:t>
      </w:r>
      <w:r>
        <w:t xml:space="preserve">Krueger F, James F, Ewels P, Afyounian E, Weinstein M, Schuster-Boeckler B, Hulselmans G, Sclamons. 2023.</w:t>
      </w:r>
      <w:r>
        <w:t xml:space="preserve"> </w:t>
      </w:r>
      <w:hyperlink r:id="rId101">
        <w:r>
          <w:rPr>
            <w:rStyle w:val="Hyperlink"/>
          </w:rPr>
          <w:t xml:space="preserve">FelixKrueger/TrimGalore: v0.6.10 - add default decompression path</w:t>
        </w:r>
      </w:hyperlink>
      <w:r>
        <w:t xml:space="preserve">. Zenodo.</w:t>
      </w:r>
    </w:p>
    <w:bookmarkEnd w:id="102"/>
    <w:bookmarkEnd w:id="103"/>
    <w:p>
      <w:r>
        <w:br w:type="page"/>
      </w:r>
    </w:p>
    <w:bookmarkEnd w:id="104"/>
    <w:bookmarkStart w:id="135"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1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2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5"/>
    <w:bookmarkStart w:id="139"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pPr>
        <w:pStyle w:val="BodyText"/>
      </w:pPr>
      <w:r>
        <w:rPr>
          <w:b/>
          <w:bCs/>
        </w:rPr>
        <w:t xml:space="preserve">Supplementary Table S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Mapping Transcript TTS with Closest Polyadenylation Signal</w:t>
      </w:r>
    </w:p>
    <w:tbl xmlns:w14="http://schemas.microsoft.com/office/word/2010/wordml">
      <w:tblPr>
        <w:tblLayout w:type="fixed"/>
        <w:jc w:val="center"/>
        <w:tblLook w:firstRow="1" w:lastRow="0" w:firstColumn="0" w:lastColumn="0" w:noHBand="0" w:noVBand="1"/>
      </w:tblPr>
      <w:tblGrid>
        <w:gridCol w:w="1152"/>
        <w:gridCol w:w="1152"/>
        <w:gridCol w:w="2880"/>
        <w:gridCol w:w="1152"/>
        <w:gridCol w:w="21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ub 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anscri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earest ‘AAUAAA’ TTS signal (location refers to 'U' in the sequenc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 TRXPT_2, TRXPT_3, 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1, TRXPT_2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B/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5, TRXPT_6, TRXPT_7, 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2, 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58 (AGUAA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3, TRXPT_25, TRXPT_25B, TRXPT_26, 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6, 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4, 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9, TRXPT_10, TRXPT_11, TRXPT_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098 (AAGAA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bl>
    <w:p>
      <w:pPr>
        <w:pStyle w:val="BodyText"/>
      </w:pPr>
      <w:r>
        <w:rPr>
          <w:b/>
          <w:bCs/>
        </w:rPr>
        <w:t xml:space="preserve">Supplementary Table S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The Encoded Proteins and Coding Potential of THEV Transcripts</w:t>
      </w:r>
    </w:p>
    <w:tbl xmlns:w14="http://schemas.microsoft.com/office/word/2010/wordml">
      <w:tblPr>
        <w:tblLayout w:type="fixed"/>
        <w:jc w:val="center"/>
        <w:tblLook w:firstRow="1" w:lastRow="0" w:firstColumn="0" w:lastColumn="0" w:noHBand="0" w:noVBand="1"/>
      </w:tblPr>
      <w:tblGrid>
        <w:gridCol w:w="1152"/>
        <w:gridCol w:w="1152"/>
        <w:gridCol w:w="1152"/>
        <w:gridCol w:w="1152"/>
        <w:gridCol w:w="1152"/>
        <w:gridCol w:w="1152"/>
        <w:gridCol w:w="28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mRN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Primary Produ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ize</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kD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Number of</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Residu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art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op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Downstream</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Coding Potenti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9</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0</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1</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1</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IV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2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Prot, ORF12, e33K, pVIII, e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II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 pVI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 hex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DBP</w:t>
            </w:r>
            <w:r>
              <w:rPr>
                <w:rFonts w:ascii="Arial" w:hAnsi="Arial" w:eastAsia="Arial" w:cs="Arial"/>
                <w:i w:val="false"/>
                <w:b w:val="false"/>
                <w:u w:val="none"/>
                <w:vertAlign w:val="superscript"/>
                <w:sz w:val="20"/>
                <w:szCs w:val="20"/>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33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100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0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 Fibe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8</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22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
            </w:r>
            <w:r>
              <w:rPr>
                <w:rFonts w:ascii="DejaVu Sans" w:hAnsi="DejaVu Sans" w:eastAsia="DejaVu Sans" w:cs="DejaVu Sans"/>
                <w:i w:val="false"/>
                <w:b w:val="false"/>
                <w:u w:val="none"/>
                <w:vertAlign w:val="superscript"/>
                <w:sz w:val="20"/>
                <w:szCs w:val="20"/>
                <w:color w:val="000000"/>
              </w:rPr>
              <w:t xml:space="preserve">new</w:t>
            </w:r>
            <w:r>
              <w:rPr>
                <w:rFonts w:ascii="DejaVu Sans" w:hAnsi="DejaVu Sans" w:eastAsia="DejaVu Sans" w:cs="DejaVu Sans"/>
                <w:i w:val="false"/>
                <w:b w:val="false"/>
                <w:u w:val="none"/>
                <w:sz w:val="20"/>
                <w:szCs w:val="20"/>
                <w:color w:val="000000"/>
              </w:rPr>
              <w:t xml:space="preserve">Novel product identified in this work</w:t>
            </w:r>
            <w:r>
              <w:rPr>
                <w:rFonts w:ascii="DejaVu Sans" w:hAnsi="DejaVu Sans" w:eastAsia="DejaVu Sans" w:cs="DejaVu Sans"/>
                <w:i w:val="false"/>
                <w:b w:val="false"/>
                <w:u w:val="none"/>
                <w:sz w:val="20"/>
                <w:szCs w:val="20"/>
                <w:color w:val="000000"/>
              </w:rPr>
              <w:t xml:space="preserve">;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L</w:t>
            </w:r>
            <w:r>
              <w:rPr>
                <w:rFonts w:ascii="DejaVu Sans" w:hAnsi="DejaVu Sans" w:eastAsia="DejaVu Sans" w:cs="DejaVu Sans"/>
                <w:i w:val="false"/>
                <w:b w:val="false"/>
                <w:u w:val="none"/>
                <w:sz w:val="20"/>
                <w:szCs w:val="20"/>
                <w:color w:val="000000"/>
              </w:rPr>
              <w:t xml:space="preserve">Longer isoform identified in this work</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S</w:t>
            </w:r>
            <w:r>
              <w:rPr>
                <w:rFonts w:ascii="DejaVu Sans" w:hAnsi="DejaVu Sans" w:eastAsia="DejaVu Sans" w:cs="DejaVu Sans"/>
                <w:i w:val="false"/>
                <w:b w:val="false"/>
                <w:u w:val="none"/>
                <w:sz w:val="20"/>
                <w:szCs w:val="20"/>
                <w:color w:val="000000"/>
              </w:rPr>
              <w:t xml:space="preserve">Shorter isoform identified in this work</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6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w:t>
      </w:r>
      <w:r>
        <w:t xml:space="preserve"> </w:t>
      </w:r>
      <w:r>
        <w:t xml:space="preserve">All the primer melting temperatures (TMs) are 58-60</w:t>
      </w:r>
      <w:r>
        <w:rPr>
          <w:vertAlign w:val="superscript"/>
        </w:rPr>
        <w:t xml:space="preserve">o</w:t>
      </w:r>
      <w:r>
        <w:t xml:space="preserve">C using a hot start Taq DNA polymerase.</w:t>
      </w:r>
      <w:r>
        <w:t xml:space="preserve"> </w:t>
      </w:r>
      <w:r>
        <w:t xml:space="preserve">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 The PCR products of THEV cDNA shown in the gels in the table above were cloned and Sanger sequenced to confirm the splice junctions. We included</w:t>
      </w:r>
      <w:r>
        <w:t xml:space="preserve"> </w:t>
      </w:r>
      <w:r>
        <w:t xml:space="preserve">“</w:t>
      </w:r>
      <w:r>
        <w:t xml:space="preserve">No reverse transcriptase (No RT)</w:t>
      </w:r>
      <w:r>
        <w:t xml:space="preserve">”</w:t>
      </w:r>
      <w:r>
        <w:t xml:space="preserve"> </w:t>
      </w:r>
      <w:r>
        <w:t xml:space="preserve">template controls to ensure the PCR products are of RNA origi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w:t>
      </w:r>
      <w:r>
        <w:t xml:space="preserve"> </w:t>
      </w:r>
      <w:r>
        <w:t xml:space="preserve">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6"/>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6" Type="http://schemas.openxmlformats.org/officeDocument/2006/relationships/image" Target="media/rId136.png"/>
<Relationship Id="rId108" Type="http://schemas.openxmlformats.org/officeDocument/2006/relationships/image" Target="media/rId108.png"/>
<Relationship Id="rId111" Type="http://schemas.openxmlformats.org/officeDocument/2006/relationships/image" Target="media/rId111.png"/>
<Relationship Id="rId132" Type="http://schemas.openxmlformats.org/officeDocument/2006/relationships/image" Target="media/rId132.png"/>
<Relationship Id="rId114" Type="http://schemas.openxmlformats.org/officeDocument/2006/relationships/image" Target="media/rId114.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26" Type="http://schemas.openxmlformats.org/officeDocument/2006/relationships/image" Target="media/rId126.png"/>
<Relationship Id="rId129" Type="http://schemas.openxmlformats.org/officeDocument/2006/relationships/image" Target="media/rId129.png"/>
<Relationship Id="rId105" Type="http://schemas.openxmlformats.org/officeDocument/2006/relationships/image" Target="media/rId105.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5"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91" Type="http://schemas.openxmlformats.org/officeDocument/2006/relationships/hyperlink" Target="https://doi.org/10.1101/gad.10.12.1557" TargetMode="External"/>
<Relationship Id="rId89" Type="http://schemas.openxmlformats.org/officeDocument/2006/relationships/hyperlink" Target="https://doi.org/10.1101/gr.10.7.1001" TargetMode="External"/>
<Relationship Id="rId97"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9"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3" Type="http://schemas.openxmlformats.org/officeDocument/2006/relationships/hyperlink" Target="https://doi.org/10.2741/3059" TargetMode="External"/>
<Relationship Id="rId101"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7" Type="http://schemas.openxmlformats.org/officeDocument/2006/relationships/image" Target="media/bbcbba9c42f862ccc02ee323c1358ec60455fcbd.png"/>
<Relationship Id="rId138" Type="http://schemas.openxmlformats.org/officeDocument/2006/relationships/image" Target="media/ed3c115cd19bc2ed59f07e68fa8cb95c65a39873.png"/>
<Relationship Id="rId139" Type="http://schemas.openxmlformats.org/officeDocument/2006/relationships/image" Target="media/480259f0d03257b0cd22f9dfb7a9f03ea383b102.png"/>
<Relationship Id="rId140" Type="http://schemas.openxmlformats.org/officeDocument/2006/relationships/image" Target="media/32fe6717247255781d40ae7c142e5d2a6853524a.png"/>
<Relationship Id="rId141" Type="http://schemas.openxmlformats.org/officeDocument/2006/relationships/image" Target="media/fd24b9d124e1958e4649a0d57d08488d6906eb15.png"/>
<Relationship Id="rId142" Type="http://schemas.openxmlformats.org/officeDocument/2006/relationships/image" Target="media/52d0bbbb50942cace309a5d68f85d7dbf6f3c727.png"/>
<Relationship Id="rId143" Type="http://schemas.openxmlformats.org/officeDocument/2006/relationships/image" Target="media/b586a38ce2b39845e408da1ea143f4bf2394dfb6.png"/>
<Relationship Id="rId144" Type="http://schemas.openxmlformats.org/officeDocument/2006/relationships/image" Target="media/bf34d7efac57dcf0d6ce30956d538e7003478764.png"/>
<Relationship Id="rId145" Type="http://schemas.openxmlformats.org/officeDocument/2006/relationships/image" Target="media/5158f1bd0f9b902e81e23c7cfa010b3e6114749c.png"/>
<Relationship Id="rId146" Type="http://schemas.openxmlformats.org/officeDocument/2006/relationships/image" Target="media/ee0fb30214e84ad0070382121ce606a27d863b0d.png"/>
<Relationship Id="rId147" Type="http://schemas.openxmlformats.org/officeDocument/2006/relationships/image" Target="media/c4666d4f39b0657c8e0443a36cc3d5051c46b592.png"/>
<Relationship Id="rId148" Type="http://schemas.openxmlformats.org/officeDocument/2006/relationships/image" Target="media/8105690a7bfa834b002002379ff39d4fc7c8596b.png"/>
<Relationship Id="rId149" Type="http://schemas.openxmlformats.org/officeDocument/2006/relationships/image" Target="media/a49440c57461d69a9f3558999a1fd429b882bbd0.png"/>
<Relationship Id="rId150" Type="http://schemas.openxmlformats.org/officeDocument/2006/relationships/image" Target="media/f3d39fd1e52edf5df35bcf52e5129497f65b874d.png"/>
<Relationship Id="rId151" Type="http://schemas.openxmlformats.org/officeDocument/2006/relationships/image" Target="media/af2dbea57d9b853753fe3433af1470aaf7fbf4a0.png"/>
<Relationship Id="rId152" Type="http://schemas.openxmlformats.org/officeDocument/2006/relationships/image" Target="media/d7f5c221f4eaa8d4ed305b349308e0af9f6d8afb.png"/>
<Relationship Id="rId153" Type="http://schemas.openxmlformats.org/officeDocument/2006/relationships/image" Target="media/26037d69152902275c5d16c39c3b372a0af5eb68.png"/>
<Relationship Id="rId154" Type="http://schemas.openxmlformats.org/officeDocument/2006/relationships/image" Target="media/4b1cab041806ab5f5bd2f7fbc8d476301d49b67e.png"/>
<Relationship Id="rId155" Type="http://schemas.openxmlformats.org/officeDocument/2006/relationships/image" Target="media/1687f7e56f84d381e8bcbb9acdedf9426c171476.png"/>
<Relationship Id="rId156" Type="http://schemas.openxmlformats.org/officeDocument/2006/relationships/image" Target="media/f7e22595bceeb58fbb1b90c0369bb8a710397236.png"/>
<Relationship Id="rId157" Type="http://schemas.openxmlformats.org/officeDocument/2006/relationships/image" Target="media/086c668f38c199b80ed46fb6c247be031524435e.png"/>
<Relationship Id="rId158" Type="http://schemas.openxmlformats.org/officeDocument/2006/relationships/image" Target="media/101457cd05dfae3dcffadceecfbbd891a319e11f.png"/>
<Relationship Id="rId159" Type="http://schemas.openxmlformats.org/officeDocument/2006/relationships/image" Target="media/674f3f3aa9391351489ce4cff4ccd223e0666711.png"/>
<Relationship Id="rId160"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5"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91" Type="http://schemas.openxmlformats.org/officeDocument/2006/relationships/hyperlink" Target="https://doi.org/10.1101/gad.10.12.1557" TargetMode="External"/>
<Relationship Id="rId89" Type="http://schemas.openxmlformats.org/officeDocument/2006/relationships/hyperlink" Target="https://doi.org/10.1101/gr.10.7.1001" TargetMode="External"/>
<Relationship Id="rId97"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9"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3" Type="http://schemas.openxmlformats.org/officeDocument/2006/relationships/hyperlink" Target="https://doi.org/10.2741/3059" TargetMode="External"/>
<Relationship Id="rId101"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5-06T23:25:34Z</dcterms:created>
  <dcterms:modified xsi:type="dcterms:W3CDTF">2024-05-06T17:25:3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